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6EFE9F88">
        <w:tc>
          <w:tcPr>
            <w:tcW w:w="10908" w:type="dxa"/>
            <w:gridSpan w:val="3"/>
            <w:vAlign w:val="center"/>
          </w:tcPr>
          <w:p w14:paraId="11506D73" w14:textId="21FDFAEE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03F021FC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34DD03C6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BA0D42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6EFE9F88">
        <w:trPr>
          <w:trHeight w:val="530"/>
        </w:trPr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4BEE0DA1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sdt>
              <w:sdtPr>
                <w:rPr>
                  <w:rStyle w:val="Calibri10ptregular"/>
                </w:rPr>
                <w:id w:val="-1339383634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0B6803">
                  <w:rPr>
                    <w:rStyle w:val="Calibri10ptregular"/>
                  </w:rPr>
                  <w:t>6100</w:t>
                </w:r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2F8F1C80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sdt>
                  <w:sdtPr>
                    <w:rPr>
                      <w:rStyle w:val="Calibri10ptregular"/>
                    </w:rPr>
                    <w:id w:val="2141059558"/>
                    <w:placeholder>
                      <w:docPart w:val="5BA0BC85CC8C4E7F9836B952CC8D0514"/>
                    </w:placeholder>
                  </w:sdtPr>
                  <w:sdtEndPr>
                    <w:rPr>
                      <w:rStyle w:val="DefaultParagraphFont"/>
                      <w:b/>
                      <w:smallCaps/>
                      <w:sz w:val="28"/>
                      <w:szCs w:val="28"/>
                    </w:rPr>
                  </w:sdtEndPr>
                  <w:sdtContent>
                    <w:r w:rsidR="00A93554">
                      <w:rPr>
                        <w:rStyle w:val="Calibri10ptregular"/>
                      </w:rPr>
                      <w:t xml:space="preserve">Contract Modification </w:t>
                    </w:r>
                    <w:r w:rsidR="003201CE">
                      <w:rPr>
                        <w:rStyle w:val="Calibri10ptregular"/>
                      </w:rPr>
                      <w:t>for One-Ton Chlorine Cylinders</w:t>
                    </w:r>
                  </w:sdtContent>
                </w:sdt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5E6AEDD0" w:rsidR="008D7ED1" w:rsidRPr="00754BE8" w:rsidRDefault="008D7ED1" w:rsidP="6EFE9F88">
            <w:pPr>
              <w:rPr>
                <w:rStyle w:val="Calibri10ptregular"/>
              </w:rPr>
            </w:pPr>
            <w:r w:rsidRPr="6EFE9F88">
              <w:rPr>
                <w:b/>
                <w:bCs/>
                <w:smallCaps/>
                <w:sz w:val="28"/>
                <w:szCs w:val="28"/>
              </w:rPr>
              <w:t>Cost:</w:t>
            </w:r>
            <w:r w:rsidR="003201CE">
              <w:rPr>
                <w:b/>
                <w:bCs/>
                <w:smallCaps/>
                <w:sz w:val="28"/>
                <w:szCs w:val="28"/>
              </w:rPr>
              <w:t xml:space="preserve"> </w:t>
            </w:r>
            <w:r w:rsidR="00D354B5" w:rsidRPr="00D354B5">
              <w:rPr>
                <w:smallCaps/>
                <w:sz w:val="24"/>
                <w:szCs w:val="24"/>
              </w:rPr>
              <w:t>$</w:t>
            </w:r>
            <w:r w:rsidR="003201CE" w:rsidRPr="00D354B5">
              <w:rPr>
                <w:smallCaps/>
                <w:sz w:val="24"/>
                <w:szCs w:val="24"/>
              </w:rPr>
              <w:t>18,180</w:t>
            </w:r>
          </w:p>
        </w:tc>
      </w:tr>
      <w:tr w:rsidR="008D7ED1" w14:paraId="11506D7D" w14:textId="77777777" w:rsidTr="6EFE9F88">
        <w:trPr>
          <w:trHeight w:val="485"/>
        </w:trPr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A" w14:textId="7F6BA5D5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</w:t>
            </w:r>
            <w:r w:rsidR="00E25510">
              <w:rPr>
                <w:rStyle w:val="Calibri10ptregular"/>
              </w:rPr>
              <w:t xml:space="preserve"> </w:t>
            </w:r>
            <w:r w:rsidR="00D354B5">
              <w:rPr>
                <w:rStyle w:val="Calibri10ptregular"/>
              </w:rPr>
              <w:t>Contract Modi</w:t>
            </w:r>
            <w:r w:rsidR="00FD7810">
              <w:rPr>
                <w:rStyle w:val="Calibri10ptregular"/>
              </w:rPr>
              <w:t xml:space="preserve">fication </w:t>
            </w:r>
            <w:r w:rsidR="00F91E0B">
              <w:rPr>
                <w:rStyle w:val="Calibri10ptregular"/>
              </w:rPr>
              <w:t xml:space="preserve"> </w:t>
            </w:r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B" w14:textId="465E1E6C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81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C" w14:textId="0E0A51E9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81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83695" w14:paraId="11506D81" w14:textId="77777777" w:rsidTr="6EFE9F88">
        <w:trPr>
          <w:trHeight w:val="485"/>
        </w:trPr>
        <w:tc>
          <w:tcPr>
            <w:tcW w:w="10908" w:type="dxa"/>
            <w:gridSpan w:val="3"/>
          </w:tcPr>
          <w:p w14:paraId="11506D7E" w14:textId="0AB61CE4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sdt>
                <w:sdtPr>
                  <w:rPr>
                    <w:rStyle w:val="Calibri10ptregular"/>
                  </w:rPr>
                  <w:id w:val="-1454404612"/>
                </w:sdtPr>
                <w:sdtEndPr>
                  <w:rPr>
                    <w:rStyle w:val="DefaultParagraphFont"/>
                    <w:sz w:val="22"/>
                    <w:szCs w:val="20"/>
                  </w:rPr>
                </w:sdtEndPr>
                <w:sdtContent>
                  <w:p w14:paraId="11506D80" w14:textId="4CB26AE7" w:rsidR="00183695" w:rsidRPr="00783F34" w:rsidRDefault="00FD7810" w:rsidP="00DB754C">
                    <w:pPr>
                      <w:rPr>
                        <w:sz w:val="20"/>
                      </w:rPr>
                    </w:pPr>
                    <w:r>
                      <w:rPr>
                        <w:rStyle w:val="Calibri10ptregular"/>
                      </w:rPr>
                      <w:t>February 24,2022</w:t>
                    </w:r>
                  </w:p>
                </w:sdtContent>
              </w:sdt>
            </w:sdtContent>
          </w:sdt>
        </w:tc>
      </w:tr>
      <w:tr w:rsidR="00561174" w14:paraId="11506D85" w14:textId="77777777" w:rsidTr="6EFE9F88">
        <w:trPr>
          <w:trHeight w:val="440"/>
        </w:trPr>
        <w:tc>
          <w:tcPr>
            <w:tcW w:w="10908" w:type="dxa"/>
            <w:gridSpan w:val="3"/>
          </w:tcPr>
          <w:p w14:paraId="11506D82" w14:textId="0BC446B5" w:rsidR="00ED76B7" w:rsidRDefault="00783F34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S/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sdt>
            <w:sdtPr>
              <w:rPr>
                <w:rStyle w:val="Calibri10ptregular"/>
              </w:rPr>
              <w:id w:val="-94478880"/>
              <w:showingPlcHdr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1506D84" w14:textId="5380BDF1" w:rsidR="008864B2" w:rsidRPr="00783F34" w:rsidRDefault="000D3E1F" w:rsidP="009C675D">
                <w:pPr>
                  <w:rPr>
                    <w:szCs w:val="20"/>
                  </w:rPr>
                </w:pPr>
                <w:r>
                  <w:rPr>
                    <w:rStyle w:val="Calibri10ptregular"/>
                  </w:rPr>
                  <w:t xml:space="preserve">     </w:t>
                </w:r>
              </w:p>
            </w:sdtContent>
          </w:sdt>
        </w:tc>
      </w:tr>
      <w:tr w:rsidR="00561174" w14:paraId="11506D88" w14:textId="77777777" w:rsidTr="6EFE9F88">
        <w:trPr>
          <w:trHeight w:val="395"/>
        </w:trPr>
        <w:tc>
          <w:tcPr>
            <w:tcW w:w="10908" w:type="dxa"/>
            <w:gridSpan w:val="3"/>
          </w:tcPr>
          <w:p w14:paraId="11506D86" w14:textId="77777777" w:rsidR="00561174" w:rsidRDefault="008D7ED1" w:rsidP="008864B2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14:paraId="11506D87" w14:textId="0C45BF73" w:rsidR="008864B2" w:rsidRPr="009E7D90" w:rsidRDefault="00DB754C" w:rsidP="00DB754C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14:paraId="11506D8A" w14:textId="77777777" w:rsidTr="6EFE9F88">
        <w:trPr>
          <w:trHeight w:val="530"/>
        </w:trPr>
        <w:tc>
          <w:tcPr>
            <w:tcW w:w="10908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CC133C" w:rsidRPr="00101EC9" w:rsidRDefault="008D7ED1" w:rsidP="0002527E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CC133C" w14:paraId="11506D8C" w14:textId="77777777" w:rsidTr="6EFE9F88">
        <w:trPr>
          <w:trHeight w:val="7487"/>
        </w:trPr>
        <w:tc>
          <w:tcPr>
            <w:tcW w:w="10908" w:type="dxa"/>
            <w:gridSpan w:val="3"/>
          </w:tcPr>
          <w:p w14:paraId="4133963C" w14:textId="73174200" w:rsidR="001F7AE5" w:rsidRDefault="001F7AE5" w:rsidP="002A1DF1"/>
          <w:sdt>
            <w:sdtPr>
              <w:rPr>
                <w:rStyle w:val="Calibri10ptregular"/>
              </w:rPr>
              <w:id w:val="-68044229"/>
            </w:sdtPr>
            <w:sdtEndPr>
              <w:rPr>
                <w:rStyle w:val="DefaultParagraphFont"/>
                <w:sz w:val="22"/>
              </w:rPr>
            </w:sdtEndPr>
            <w:sdtContent>
              <w:p w14:paraId="3CCB5862" w14:textId="77777777" w:rsidR="000A566A" w:rsidRPr="0051663D" w:rsidRDefault="000A566A" w:rsidP="000A566A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Recommend approval of a contract modification for One-Ton Chlorine Cylinders from JCI Jones Chemicals (</w:t>
                </w:r>
                <w:r w:rsidRPr="0051663D">
                  <w:rPr>
                    <w:rFonts w:ascii="Garamond" w:hAnsi="Garamond" w:cs="Arial"/>
                    <w:color w:val="222222"/>
                    <w:sz w:val="24"/>
                    <w:szCs w:val="24"/>
                    <w:shd w:val="clear" w:color="auto" w:fill="FFFFFF"/>
                  </w:rPr>
                  <w:t>1433 Talleyrand Ave, Jacksonville, FL</w:t>
                </w:r>
                <w:r w:rsidRPr="0051663D">
                  <w:rPr>
                    <w:rFonts w:ascii="Garamond" w:hAnsi="Garamond"/>
                    <w:sz w:val="24"/>
                    <w:szCs w:val="24"/>
                  </w:rPr>
                  <w:t xml:space="preserve">) </w:t>
                </w: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 xml:space="preserve">in the amount of </w:t>
                </w:r>
                <w: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$</w:t>
                </w: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 xml:space="preserve">18,180. </w:t>
                </w:r>
              </w:p>
              <w:p w14:paraId="600A870F" w14:textId="24264210" w:rsidR="000A566A" w:rsidRDefault="000A566A" w:rsidP="000A566A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</w:p>
              <w:p w14:paraId="6AC113BC" w14:textId="54F8B211" w:rsidR="00851E07" w:rsidRPr="0051663D" w:rsidRDefault="00851E07" w:rsidP="000A566A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This modification is due to the increase in cost of raw material.  The price of the one-ton chlorine cylinders is from $490.00/ton to $660.00/ton</w:t>
                </w:r>
                <w:r w:rsidR="00477217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.</w:t>
                </w:r>
              </w:p>
              <w:p w14:paraId="1F8ABE1A" w14:textId="0EEC3407" w:rsidR="0086782B" w:rsidRDefault="0086782B" w:rsidP="005F7BDA">
                <w:pPr>
                  <w:rPr>
                    <w:rStyle w:val="Calibri10ptregular"/>
                  </w:rPr>
                </w:pPr>
              </w:p>
              <w:p w14:paraId="738566D2" w14:textId="2569E8D4" w:rsidR="0086782B" w:rsidRPr="00477217" w:rsidRDefault="0086782B" w:rsidP="0086782B">
                <w:pPr>
                  <w:rPr>
                    <w:rStyle w:val="Calibri10ptregular"/>
                    <w:rFonts w:ascii="Garamond" w:hAnsi="Garamond" w:cs="Arial"/>
                    <w:sz w:val="24"/>
                    <w:szCs w:val="24"/>
                  </w:rPr>
                </w:pPr>
                <w:r w:rsidRPr="00477217">
                  <w:rPr>
                    <w:rStyle w:val="Calibri10ptregular"/>
                    <w:rFonts w:ascii="Garamond" w:hAnsi="Garamond" w:cs="Arial"/>
                    <w:sz w:val="24"/>
                    <w:szCs w:val="24"/>
                  </w:rPr>
                  <w:t xml:space="preserve">Delivery: As needed. Terms: Net 30 days. The </w:t>
                </w:r>
                <w:r w:rsidR="002718FB" w:rsidRPr="00477217">
                  <w:rPr>
                    <w:rStyle w:val="Calibri10ptregular"/>
                    <w:rFonts w:ascii="Garamond" w:hAnsi="Garamond" w:cs="Arial"/>
                    <w:sz w:val="24"/>
                    <w:szCs w:val="24"/>
                  </w:rPr>
                  <w:t>v</w:t>
                </w:r>
                <w:r w:rsidRPr="00477217">
                  <w:rPr>
                    <w:rStyle w:val="Calibri10ptregular"/>
                    <w:rFonts w:ascii="Garamond" w:hAnsi="Garamond" w:cs="Arial"/>
                    <w:sz w:val="24"/>
                    <w:szCs w:val="24"/>
                  </w:rPr>
                  <w:t>endor is:</w:t>
                </w:r>
              </w:p>
              <w:p w14:paraId="5FC68E22" w14:textId="77777777" w:rsidR="0086782B" w:rsidRPr="008213FD" w:rsidRDefault="0086782B" w:rsidP="0086782B">
                <w:pPr>
                  <w:rPr>
                    <w:rStyle w:val="Calibri10ptregular"/>
                  </w:rPr>
                </w:pPr>
              </w:p>
              <w:p w14:paraId="4C654F57" w14:textId="77777777" w:rsidR="001D4639" w:rsidRPr="0051663D" w:rsidRDefault="001D4639" w:rsidP="001D4639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 xml:space="preserve">This contract was originally renewed by Council on February 25,2021 in the amount of </w:t>
                </w:r>
                <w: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$</w:t>
                </w: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 xml:space="preserve">112,500. The contract amount to date including this modification is </w:t>
                </w:r>
                <w: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$</w:t>
                </w: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130,680. Delivery: As needed. Terms: Net 30 days.</w:t>
                </w:r>
              </w:p>
              <w:p w14:paraId="65A19312" w14:textId="77777777" w:rsidR="001D4639" w:rsidRPr="0051663D" w:rsidRDefault="001D4639" w:rsidP="001D4639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</w:p>
              <w:p w14:paraId="02940AE9" w14:textId="77777777" w:rsidR="001D4639" w:rsidRPr="0051663D" w:rsidRDefault="001D4639" w:rsidP="001D4639">
                <w:pP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</w:pP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JCI Jones Chemical Inc. (</w:t>
                </w:r>
                <w:r w:rsidRPr="0051663D">
                  <w:rPr>
                    <w:rFonts w:ascii="Garamond" w:hAnsi="Garamond" w:cs="Arial"/>
                    <w:color w:val="222222"/>
                    <w:sz w:val="24"/>
                    <w:szCs w:val="24"/>
                    <w:shd w:val="clear" w:color="auto" w:fill="FFFFFF"/>
                  </w:rPr>
                  <w:t>1433 Talleyrand Ave, Jacksonville, FL</w:t>
                </w:r>
                <w:r w:rsidRPr="0051663D"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) (D) $1</w:t>
                </w:r>
                <w:r>
                  <w:rPr>
                    <w:rStyle w:val="Calibri10ptregular"/>
                    <w:rFonts w:ascii="Garamond" w:hAnsi="Garamond"/>
                    <w:sz w:val="24"/>
                    <w:szCs w:val="24"/>
                  </w:rPr>
                  <w:t>8,180.</w:t>
                </w:r>
              </w:p>
              <w:p w14:paraId="536A22B4" w14:textId="77777777" w:rsidR="001D4639" w:rsidRPr="0051663D" w:rsidRDefault="001D4639" w:rsidP="001D4639">
                <w:pPr>
                  <w:rPr>
                    <w:rFonts w:ascii="Garamond" w:hAnsi="Garamond"/>
                    <w:sz w:val="24"/>
                    <w:szCs w:val="24"/>
                  </w:rPr>
                </w:pPr>
              </w:p>
              <w:p w14:paraId="4EA8AAA2" w14:textId="77777777" w:rsidR="0086782B" w:rsidRDefault="0086782B" w:rsidP="0086782B"/>
              <w:p w14:paraId="37A6ED68" w14:textId="77777777" w:rsidR="0086782B" w:rsidRPr="001D4639" w:rsidRDefault="0086782B" w:rsidP="0086782B">
                <w:pPr>
                  <w:rPr>
                    <w:rFonts w:ascii="Garamond" w:hAnsi="Garamond" w:cs="Arial"/>
                    <w:color w:val="FF0000"/>
                    <w:sz w:val="28"/>
                    <w:szCs w:val="28"/>
                  </w:rPr>
                </w:pPr>
                <w:r w:rsidRPr="001D4639">
                  <w:rPr>
                    <w:rFonts w:ascii="Garamond" w:hAnsi="Garamond" w:cs="Arial"/>
                    <w:sz w:val="28"/>
                    <w:szCs w:val="28"/>
                  </w:rPr>
                  <w:t xml:space="preserve">(D) Indicates non-local, non-DBE business. </w:t>
                </w:r>
                <w:r w:rsidRPr="001D4639">
                  <w:rPr>
                    <w:rFonts w:ascii="Garamond" w:hAnsi="Garamond" w:cs="Arial"/>
                    <w:sz w:val="28"/>
                    <w:szCs w:val="28"/>
                    <w:u w:val="single"/>
                  </w:rPr>
                  <w:t>Recommend approval</w:t>
                </w:r>
                <w:r w:rsidRPr="001D4639">
                  <w:rPr>
                    <w:rFonts w:ascii="Garamond" w:hAnsi="Garamond" w:cs="Arial"/>
                    <w:sz w:val="28"/>
                    <w:szCs w:val="28"/>
                  </w:rPr>
                  <w:t>.</w:t>
                </w:r>
              </w:p>
              <w:p w14:paraId="19EE7F7B" w14:textId="77777777" w:rsidR="0086782B" w:rsidRDefault="0086782B" w:rsidP="0086782B">
                <w:pPr>
                  <w:rPr>
                    <w:rStyle w:val="Calibri10ptregular"/>
                  </w:rPr>
                </w:pPr>
                <w:r>
                  <w:rPr>
                    <w:rStyle w:val="Calibri10ptregular"/>
                  </w:rPr>
                  <w:t xml:space="preserve"> </w:t>
                </w:r>
              </w:p>
              <w:p w14:paraId="11506D8B" w14:textId="6D9D5D35" w:rsidR="002A1DF1" w:rsidRPr="009E7D90" w:rsidRDefault="00F1757C" w:rsidP="0086782B"/>
            </w:sdtContent>
          </w:sdt>
        </w:tc>
      </w:tr>
      <w:tr w:rsidR="00E2088F" w14:paraId="34D8CCBE" w14:textId="77777777" w:rsidTr="00E02FE3">
        <w:trPr>
          <w:trHeight w:val="70"/>
        </w:trPr>
        <w:tc>
          <w:tcPr>
            <w:tcW w:w="10908" w:type="dxa"/>
            <w:gridSpan w:val="3"/>
          </w:tcPr>
          <w:p w14:paraId="7E1CE060" w14:textId="77777777" w:rsidR="00E2088F" w:rsidRPr="009A2745" w:rsidRDefault="00E2088F" w:rsidP="009A2745">
            <w:pPr>
              <w:pStyle w:val="NormalWeb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1506D8D" w14:textId="77777777" w:rsidR="00601308" w:rsidRDefault="00601308" w:rsidP="004022B8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D4EF8"/>
    <w:multiLevelType w:val="hybridMultilevel"/>
    <w:tmpl w:val="40AA3B7C"/>
    <w:lvl w:ilvl="0" w:tplc="B3A8BBAC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zSxsDAzMDczNLBQ0lEKTi0uzszPAykwqQUAU/f59SwAAAA="/>
  </w:docVars>
  <w:rsids>
    <w:rsidRoot w:val="00137FD2"/>
    <w:rsid w:val="000007A5"/>
    <w:rsid w:val="00013242"/>
    <w:rsid w:val="0002527E"/>
    <w:rsid w:val="00025D2E"/>
    <w:rsid w:val="0005600B"/>
    <w:rsid w:val="00071D08"/>
    <w:rsid w:val="0007729E"/>
    <w:rsid w:val="000A566A"/>
    <w:rsid w:val="000B455E"/>
    <w:rsid w:val="000B6803"/>
    <w:rsid w:val="000C6EBC"/>
    <w:rsid w:val="000D0B8F"/>
    <w:rsid w:val="000D3E1F"/>
    <w:rsid w:val="000F2606"/>
    <w:rsid w:val="000F4203"/>
    <w:rsid w:val="000F5B68"/>
    <w:rsid w:val="00101EC9"/>
    <w:rsid w:val="00137FD2"/>
    <w:rsid w:val="00142B42"/>
    <w:rsid w:val="001514BF"/>
    <w:rsid w:val="00151870"/>
    <w:rsid w:val="00165412"/>
    <w:rsid w:val="00180685"/>
    <w:rsid w:val="00182F3B"/>
    <w:rsid w:val="00183695"/>
    <w:rsid w:val="00197979"/>
    <w:rsid w:val="001A4369"/>
    <w:rsid w:val="001B4023"/>
    <w:rsid w:val="001C3E2E"/>
    <w:rsid w:val="001C6668"/>
    <w:rsid w:val="001D4531"/>
    <w:rsid w:val="001D4639"/>
    <w:rsid w:val="001D6C45"/>
    <w:rsid w:val="001E232A"/>
    <w:rsid w:val="001E60D8"/>
    <w:rsid w:val="001F3749"/>
    <w:rsid w:val="001F7AE5"/>
    <w:rsid w:val="00202B40"/>
    <w:rsid w:val="00214789"/>
    <w:rsid w:val="0022249C"/>
    <w:rsid w:val="00223627"/>
    <w:rsid w:val="00255AF0"/>
    <w:rsid w:val="0026564D"/>
    <w:rsid w:val="00271208"/>
    <w:rsid w:val="002718FB"/>
    <w:rsid w:val="00277368"/>
    <w:rsid w:val="00286B9B"/>
    <w:rsid w:val="00287ED2"/>
    <w:rsid w:val="00290B9C"/>
    <w:rsid w:val="002A1DF1"/>
    <w:rsid w:val="002B56AC"/>
    <w:rsid w:val="002D49D5"/>
    <w:rsid w:val="002F1B8B"/>
    <w:rsid w:val="0030226A"/>
    <w:rsid w:val="003201CE"/>
    <w:rsid w:val="003207C4"/>
    <w:rsid w:val="00321B88"/>
    <w:rsid w:val="003254DB"/>
    <w:rsid w:val="00344891"/>
    <w:rsid w:val="003845D2"/>
    <w:rsid w:val="003A0A60"/>
    <w:rsid w:val="003D5658"/>
    <w:rsid w:val="003E1748"/>
    <w:rsid w:val="003E18DC"/>
    <w:rsid w:val="004022B8"/>
    <w:rsid w:val="00402EBD"/>
    <w:rsid w:val="00407E94"/>
    <w:rsid w:val="0041290C"/>
    <w:rsid w:val="00445827"/>
    <w:rsid w:val="00454FA7"/>
    <w:rsid w:val="004601E3"/>
    <w:rsid w:val="00465C98"/>
    <w:rsid w:val="00477217"/>
    <w:rsid w:val="00483065"/>
    <w:rsid w:val="004974F8"/>
    <w:rsid w:val="00497AF3"/>
    <w:rsid w:val="004A3965"/>
    <w:rsid w:val="004B0DC2"/>
    <w:rsid w:val="004B5B85"/>
    <w:rsid w:val="004C626A"/>
    <w:rsid w:val="004D2270"/>
    <w:rsid w:val="004F3EBC"/>
    <w:rsid w:val="00512C5E"/>
    <w:rsid w:val="0051450B"/>
    <w:rsid w:val="00526BD7"/>
    <w:rsid w:val="005402AC"/>
    <w:rsid w:val="005455E8"/>
    <w:rsid w:val="005459C3"/>
    <w:rsid w:val="005477B1"/>
    <w:rsid w:val="005569C1"/>
    <w:rsid w:val="00561174"/>
    <w:rsid w:val="005677C1"/>
    <w:rsid w:val="005777E1"/>
    <w:rsid w:val="00581A06"/>
    <w:rsid w:val="0059043F"/>
    <w:rsid w:val="005A7CF6"/>
    <w:rsid w:val="005B002E"/>
    <w:rsid w:val="005B7643"/>
    <w:rsid w:val="005D438C"/>
    <w:rsid w:val="005F7BDA"/>
    <w:rsid w:val="00601308"/>
    <w:rsid w:val="0060260C"/>
    <w:rsid w:val="0064108D"/>
    <w:rsid w:val="006524B7"/>
    <w:rsid w:val="00672A76"/>
    <w:rsid w:val="00696EF6"/>
    <w:rsid w:val="006B0911"/>
    <w:rsid w:val="006C588C"/>
    <w:rsid w:val="006D06C7"/>
    <w:rsid w:val="006D72E4"/>
    <w:rsid w:val="006E3200"/>
    <w:rsid w:val="00723A1B"/>
    <w:rsid w:val="007243A1"/>
    <w:rsid w:val="00754BE8"/>
    <w:rsid w:val="00762F57"/>
    <w:rsid w:val="00773AA1"/>
    <w:rsid w:val="00783F34"/>
    <w:rsid w:val="007872CA"/>
    <w:rsid w:val="0079324A"/>
    <w:rsid w:val="007A4209"/>
    <w:rsid w:val="007C5C62"/>
    <w:rsid w:val="007C788E"/>
    <w:rsid w:val="007D70BB"/>
    <w:rsid w:val="007E219E"/>
    <w:rsid w:val="007F6569"/>
    <w:rsid w:val="008238FE"/>
    <w:rsid w:val="008404F6"/>
    <w:rsid w:val="00851E07"/>
    <w:rsid w:val="00853207"/>
    <w:rsid w:val="0086782B"/>
    <w:rsid w:val="008715F8"/>
    <w:rsid w:val="0087237C"/>
    <w:rsid w:val="008864B2"/>
    <w:rsid w:val="008C064A"/>
    <w:rsid w:val="008C23BD"/>
    <w:rsid w:val="008C4AF0"/>
    <w:rsid w:val="008D1CEF"/>
    <w:rsid w:val="008D471F"/>
    <w:rsid w:val="008D7ED1"/>
    <w:rsid w:val="008F6910"/>
    <w:rsid w:val="008F7414"/>
    <w:rsid w:val="0091422D"/>
    <w:rsid w:val="00914BF4"/>
    <w:rsid w:val="00923AEC"/>
    <w:rsid w:val="00935DA3"/>
    <w:rsid w:val="009408B4"/>
    <w:rsid w:val="009567E9"/>
    <w:rsid w:val="0097016E"/>
    <w:rsid w:val="009715E0"/>
    <w:rsid w:val="00986181"/>
    <w:rsid w:val="009A1096"/>
    <w:rsid w:val="009A116C"/>
    <w:rsid w:val="009A2745"/>
    <w:rsid w:val="009B2211"/>
    <w:rsid w:val="009B6882"/>
    <w:rsid w:val="009C2306"/>
    <w:rsid w:val="009C675D"/>
    <w:rsid w:val="009C6D21"/>
    <w:rsid w:val="009E7D90"/>
    <w:rsid w:val="00A0134D"/>
    <w:rsid w:val="00A1250D"/>
    <w:rsid w:val="00A13BE2"/>
    <w:rsid w:val="00A20AC4"/>
    <w:rsid w:val="00A259E6"/>
    <w:rsid w:val="00A335E5"/>
    <w:rsid w:val="00A34BA9"/>
    <w:rsid w:val="00A352F6"/>
    <w:rsid w:val="00A3763F"/>
    <w:rsid w:val="00A45565"/>
    <w:rsid w:val="00A53328"/>
    <w:rsid w:val="00A57B8B"/>
    <w:rsid w:val="00A670DD"/>
    <w:rsid w:val="00A93554"/>
    <w:rsid w:val="00AA50A6"/>
    <w:rsid w:val="00AB3CE8"/>
    <w:rsid w:val="00AC4439"/>
    <w:rsid w:val="00AD686E"/>
    <w:rsid w:val="00AE0A2A"/>
    <w:rsid w:val="00AF327D"/>
    <w:rsid w:val="00AF71F5"/>
    <w:rsid w:val="00B0281D"/>
    <w:rsid w:val="00B079D3"/>
    <w:rsid w:val="00B20F25"/>
    <w:rsid w:val="00B3438C"/>
    <w:rsid w:val="00B35A5C"/>
    <w:rsid w:val="00B44267"/>
    <w:rsid w:val="00B46ECF"/>
    <w:rsid w:val="00B479DA"/>
    <w:rsid w:val="00B530C0"/>
    <w:rsid w:val="00B54474"/>
    <w:rsid w:val="00B55D7D"/>
    <w:rsid w:val="00B7154C"/>
    <w:rsid w:val="00B77155"/>
    <w:rsid w:val="00B77BB8"/>
    <w:rsid w:val="00BA0D42"/>
    <w:rsid w:val="00BB7978"/>
    <w:rsid w:val="00BF7B6A"/>
    <w:rsid w:val="00C04754"/>
    <w:rsid w:val="00C057FF"/>
    <w:rsid w:val="00C06516"/>
    <w:rsid w:val="00C13147"/>
    <w:rsid w:val="00C15F4B"/>
    <w:rsid w:val="00C247EC"/>
    <w:rsid w:val="00C415EB"/>
    <w:rsid w:val="00C44DC1"/>
    <w:rsid w:val="00C558E4"/>
    <w:rsid w:val="00C72113"/>
    <w:rsid w:val="00C9054B"/>
    <w:rsid w:val="00C91763"/>
    <w:rsid w:val="00C94093"/>
    <w:rsid w:val="00CA2E7F"/>
    <w:rsid w:val="00CB7454"/>
    <w:rsid w:val="00CC133C"/>
    <w:rsid w:val="00CC1D42"/>
    <w:rsid w:val="00CC3E3B"/>
    <w:rsid w:val="00CC6121"/>
    <w:rsid w:val="00CD4809"/>
    <w:rsid w:val="00CF318E"/>
    <w:rsid w:val="00CF5A86"/>
    <w:rsid w:val="00D30950"/>
    <w:rsid w:val="00D354B5"/>
    <w:rsid w:val="00D478B7"/>
    <w:rsid w:val="00D55496"/>
    <w:rsid w:val="00D74359"/>
    <w:rsid w:val="00D744CC"/>
    <w:rsid w:val="00D76348"/>
    <w:rsid w:val="00D8311E"/>
    <w:rsid w:val="00D92460"/>
    <w:rsid w:val="00D959CB"/>
    <w:rsid w:val="00DA5C3E"/>
    <w:rsid w:val="00DB754C"/>
    <w:rsid w:val="00DC5651"/>
    <w:rsid w:val="00E02FE3"/>
    <w:rsid w:val="00E2088F"/>
    <w:rsid w:val="00E2406B"/>
    <w:rsid w:val="00E25510"/>
    <w:rsid w:val="00E42972"/>
    <w:rsid w:val="00E65A7F"/>
    <w:rsid w:val="00E77F56"/>
    <w:rsid w:val="00E822AF"/>
    <w:rsid w:val="00E86401"/>
    <w:rsid w:val="00EA1AD3"/>
    <w:rsid w:val="00EB3CB5"/>
    <w:rsid w:val="00EB4BD8"/>
    <w:rsid w:val="00ED08AD"/>
    <w:rsid w:val="00ED4AFC"/>
    <w:rsid w:val="00ED76B7"/>
    <w:rsid w:val="00EE3E4A"/>
    <w:rsid w:val="00F05F99"/>
    <w:rsid w:val="00F445A8"/>
    <w:rsid w:val="00F62EB2"/>
    <w:rsid w:val="00F662AA"/>
    <w:rsid w:val="00F75D09"/>
    <w:rsid w:val="00F81EB2"/>
    <w:rsid w:val="00F91E0B"/>
    <w:rsid w:val="00F9383C"/>
    <w:rsid w:val="00FB2398"/>
    <w:rsid w:val="00FB2C61"/>
    <w:rsid w:val="00FD7810"/>
    <w:rsid w:val="08A818E8"/>
    <w:rsid w:val="1CAEAB6F"/>
    <w:rsid w:val="565EE073"/>
    <w:rsid w:val="6EFE9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2ACB85ED-F311-487E-808A-65BCD2D9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290B9C"/>
    <w:pPr>
      <w:ind w:left="720"/>
      <w:contextualSpacing/>
    </w:pPr>
  </w:style>
  <w:style w:type="character" w:customStyle="1" w:styleId="normaltextrun">
    <w:name w:val="normaltextrun"/>
    <w:basedOn w:val="DefaultParagraphFont"/>
    <w:rsid w:val="009C67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  <w:docPart>
      <w:docPartPr>
        <w:name w:val="5BA0BC85CC8C4E7F9836B952CC8D0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614BC-BCC0-4742-BE5D-18A7EBBEC147}"/>
      </w:docPartPr>
      <w:docPartBody>
        <w:p w:rsidR="00C760F8" w:rsidRDefault="003858F1" w:rsidP="003858F1">
          <w:pPr>
            <w:pStyle w:val="5BA0BC85CC8C4E7F9836B952CC8D0514"/>
          </w:pPr>
          <w:r w:rsidRPr="00750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073B85"/>
    <w:rsid w:val="001B0784"/>
    <w:rsid w:val="001C0312"/>
    <w:rsid w:val="001F5C4C"/>
    <w:rsid w:val="002D4BBC"/>
    <w:rsid w:val="003858F1"/>
    <w:rsid w:val="003966A3"/>
    <w:rsid w:val="003C5BBB"/>
    <w:rsid w:val="004461E9"/>
    <w:rsid w:val="00492A12"/>
    <w:rsid w:val="00510553"/>
    <w:rsid w:val="00515FDA"/>
    <w:rsid w:val="00554410"/>
    <w:rsid w:val="005D3084"/>
    <w:rsid w:val="006A2AD5"/>
    <w:rsid w:val="00757D1E"/>
    <w:rsid w:val="00795825"/>
    <w:rsid w:val="007E5224"/>
    <w:rsid w:val="008341B1"/>
    <w:rsid w:val="008715F8"/>
    <w:rsid w:val="008F7D71"/>
    <w:rsid w:val="009736C9"/>
    <w:rsid w:val="009C3F7C"/>
    <w:rsid w:val="00AF5380"/>
    <w:rsid w:val="00C760F8"/>
    <w:rsid w:val="00CD24DC"/>
    <w:rsid w:val="00D7213B"/>
    <w:rsid w:val="00E07AF2"/>
    <w:rsid w:val="00E6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60F8"/>
    <w:rPr>
      <w:color w:val="808080"/>
    </w:rPr>
  </w:style>
  <w:style w:type="paragraph" w:customStyle="1" w:styleId="5BA0BC85CC8C4E7F9836B952CC8D0514">
    <w:name w:val="5BA0BC85CC8C4E7F9836B952CC8D0514"/>
    <w:rsid w:val="003858F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Notes0 xmlns="236836e1-c35c-4f2c-8843-eafc7bc8798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7" ma:contentTypeDescription="Create a new document." ma:contentTypeScope="" ma:versionID="462a211b7ee65e607ff1376c0b08bce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e110f735a7187c541da4afac72a51a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F77C59-3A80-444B-8C76-A1CAF9BEFD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CCE6B4-C688-40CC-A8C9-79488B35B2F8}">
  <ds:schemaRefs>
    <ds:schemaRef ds:uri="http://schemas.microsoft.com/office/2006/metadata/properties"/>
    <ds:schemaRef ds:uri="236836e1-c35c-4f2c-8843-eafc7bc8798e"/>
  </ds:schemaRefs>
</ds:datastoreItem>
</file>

<file path=customXml/itemProps4.xml><?xml version="1.0" encoding="utf-8"?>
<ds:datastoreItem xmlns:ds="http://schemas.openxmlformats.org/officeDocument/2006/customXml" ds:itemID="{D9505298-60D8-4982-B87A-5D93E7221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6</Characters>
  <Application>Microsoft Office Word</Application>
  <DocSecurity>0</DocSecurity>
  <Lines>7</Lines>
  <Paragraphs>2</Paragraphs>
  <ScaleCrop>false</ScaleCrop>
  <Company>City of Savannah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cp:lastModifiedBy>Tiffany Daniels</cp:lastModifiedBy>
  <cp:revision>2</cp:revision>
  <cp:lastPrinted>2019-01-08T22:35:00Z</cp:lastPrinted>
  <dcterms:created xsi:type="dcterms:W3CDTF">2021-09-17T15:08:00Z</dcterms:created>
  <dcterms:modified xsi:type="dcterms:W3CDTF">2021-09-1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</Properties>
</file>